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5BA52CD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47D37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1CC82981" w:rsidR="00D47D37" w:rsidRDefault="00D47D3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D47D37" w:rsidRDefault="00D47D3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="00B03972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B03972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 w:rsid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Gabriel Rueda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557F8E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4818F6" w14:paraId="267CCB50" w14:textId="77777777" w:rsidTr="003E5A23">
        <w:trPr>
          <w:trHeight w:val="65"/>
        </w:trPr>
        <w:tc>
          <w:tcPr>
            <w:tcW w:w="9270" w:type="dxa"/>
          </w:tcPr>
          <w:p w14:paraId="2F8265AB" w14:textId="173057BC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818F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ep Sequential Mining of Semantics in Customer Purchase Behavior Data for Recommendations</w:t>
            </w:r>
          </w:p>
        </w:tc>
        <w:tc>
          <w:tcPr>
            <w:tcW w:w="990" w:type="dxa"/>
          </w:tcPr>
          <w:p w14:paraId="38831B00" w14:textId="134EFA80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18AFAC97" w14:textId="19524350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4818F6" w:rsidRPr="00557F8E" w:rsidRDefault="004818F6" w:rsidP="004818F6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4818F6" w:rsidRPr="009F2395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4818F6" w:rsidRPr="00D37BAF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4818F6" w:rsidRPr="009F2395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4818F6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4818F6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4818F6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4818F6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</w:p>
        </w:tc>
        <w:tc>
          <w:tcPr>
            <w:tcW w:w="990" w:type="dxa"/>
          </w:tcPr>
          <w:p w14:paraId="445CD3EE" w14:textId="5E3116D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818F6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</w:p>
        </w:tc>
        <w:tc>
          <w:tcPr>
            <w:tcW w:w="990" w:type="dxa"/>
          </w:tcPr>
          <w:p w14:paraId="447ED098" w14:textId="7902EE25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4818F6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D9EC1" w14:textId="77777777" w:rsidR="00CA5C73" w:rsidRDefault="00CA5C73" w:rsidP="00962F84">
      <w:r>
        <w:separator/>
      </w:r>
    </w:p>
  </w:endnote>
  <w:endnote w:type="continuationSeparator" w:id="0">
    <w:p w14:paraId="626B1A70" w14:textId="77777777" w:rsidR="00CA5C73" w:rsidRDefault="00CA5C73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10FD0" w14:textId="77777777" w:rsidR="00CA5C73" w:rsidRDefault="00CA5C73" w:rsidP="00962F84">
      <w:r>
        <w:separator/>
      </w:r>
    </w:p>
  </w:footnote>
  <w:footnote w:type="continuationSeparator" w:id="0">
    <w:p w14:paraId="40B53329" w14:textId="77777777" w:rsidR="00CA5C73" w:rsidRDefault="00CA5C73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C7513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8</TotalTime>
  <Pages>7</Pages>
  <Words>5036</Words>
  <Characters>28707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36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74</cp:revision>
  <cp:lastPrinted>2024-03-16T21:59:00Z</cp:lastPrinted>
  <dcterms:created xsi:type="dcterms:W3CDTF">2023-10-25T08:29:00Z</dcterms:created>
  <dcterms:modified xsi:type="dcterms:W3CDTF">2024-07-04T07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